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59B" w:rsidRDefault="00D4107A" w:rsidP="00DB4A15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 w:rsidR="001136EC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1136E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1136EC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07259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F17F7" w:rsidRDefault="004F17F7" w:rsidP="001136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Times New Roman" w:hAnsi="Arial" w:cs="Arial"/>
          <w:b/>
          <w:color w:val="000000"/>
          <w:sz w:val="28"/>
          <w:szCs w:val="28"/>
          <w:lang w:eastAsia="de-AT"/>
        </w:rPr>
      </w:pPr>
      <w:r>
        <w:rPr>
          <w:rFonts w:ascii="Arial" w:hAnsi="Arial" w:cs="Arial"/>
          <w:b/>
          <w:sz w:val="28"/>
          <w:szCs w:val="28"/>
        </w:rPr>
        <w:t xml:space="preserve">RAZPISNI OBRAZEC </w:t>
      </w:r>
      <w:r w:rsidR="001136EC">
        <w:rPr>
          <w:rFonts w:ascii="Arial" w:eastAsia="Times New Roman" w:hAnsi="Arial" w:cs="Arial"/>
          <w:b/>
          <w:color w:val="000000"/>
          <w:sz w:val="28"/>
          <w:szCs w:val="28"/>
          <w:lang w:eastAsia="de-AT"/>
        </w:rPr>
        <w:t xml:space="preserve">– </w:t>
      </w:r>
      <w:r w:rsidR="00DB4A15">
        <w:rPr>
          <w:rFonts w:ascii="Arial" w:eastAsia="Times New Roman" w:hAnsi="Arial" w:cs="Arial"/>
          <w:b/>
          <w:color w:val="000000"/>
          <w:sz w:val="28"/>
          <w:szCs w:val="28"/>
          <w:lang w:eastAsia="de-AT"/>
        </w:rPr>
        <w:t>HRVAŠKA</w:t>
      </w:r>
      <w:r w:rsidR="001136EC">
        <w:rPr>
          <w:rFonts w:ascii="Arial" w:eastAsia="Times New Roman" w:hAnsi="Arial" w:cs="Arial"/>
          <w:b/>
          <w:color w:val="000000"/>
          <w:sz w:val="28"/>
          <w:szCs w:val="28"/>
          <w:lang w:eastAsia="de-AT"/>
        </w:rPr>
        <w:t xml:space="preserve"> 2019</w:t>
      </w:r>
      <w:bookmarkStart w:id="0" w:name="_GoBack"/>
      <w:bookmarkEnd w:id="0"/>
      <w:r w:rsidR="00DB4A15">
        <w:rPr>
          <w:rFonts w:ascii="Arial" w:eastAsia="Times New Roman" w:hAnsi="Arial" w:cs="Arial"/>
          <w:b/>
          <w:color w:val="000000"/>
          <w:sz w:val="28"/>
          <w:szCs w:val="28"/>
          <w:lang w:eastAsia="de-AT"/>
        </w:rPr>
        <w:t xml:space="preserve"> </w:t>
      </w:r>
    </w:p>
    <w:p w:rsidR="00DB4A15" w:rsidRPr="00DB4A15" w:rsidRDefault="009720E1" w:rsidP="00DB4A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eastAsia="Times New Roman" w:hAnsi="Arial" w:cs="Arial"/>
          <w:b/>
          <w:color w:val="000000"/>
          <w:sz w:val="28"/>
          <w:szCs w:val="28"/>
          <w:lang w:eastAsia="de-AT"/>
        </w:rPr>
      </w:pPr>
      <w:r>
        <w:rPr>
          <w:rFonts w:ascii="Arial" w:eastAsia="Times New Roman" w:hAnsi="Arial" w:cs="Arial"/>
          <w:b/>
          <w:color w:val="000000"/>
          <w:sz w:val="28"/>
          <w:szCs w:val="28"/>
          <w:lang w:eastAsia="de-AT"/>
        </w:rPr>
        <w:t>1</w:t>
      </w:r>
      <w:r w:rsidR="00DB4A15">
        <w:rPr>
          <w:rFonts w:ascii="Arial" w:eastAsia="Times New Roman" w:hAnsi="Arial" w:cs="Arial"/>
          <w:b/>
          <w:color w:val="000000"/>
          <w:sz w:val="28"/>
          <w:szCs w:val="28"/>
          <w:lang w:eastAsia="de-AT"/>
        </w:rPr>
        <w:t xml:space="preserve">. 4. </w:t>
      </w:r>
      <w:r>
        <w:rPr>
          <w:rFonts w:ascii="Arial" w:eastAsia="Times New Roman" w:hAnsi="Arial" w:cs="Arial"/>
          <w:b/>
          <w:color w:val="000000"/>
          <w:sz w:val="28"/>
          <w:szCs w:val="28"/>
          <w:lang w:eastAsia="de-AT"/>
        </w:rPr>
        <w:t>– 12. 4. 2019</w:t>
      </w:r>
    </w:p>
    <w:p w:rsidR="0007259B" w:rsidRPr="001E434A" w:rsidRDefault="0007259B" w:rsidP="00D325BC">
      <w:pPr>
        <w:jc w:val="both"/>
        <w:rPr>
          <w:rFonts w:ascii="Arial" w:hAnsi="Arial" w:cs="Arial"/>
        </w:rPr>
      </w:pPr>
    </w:p>
    <w:p w:rsidR="0007259B" w:rsidRPr="001E434A" w:rsidRDefault="0007259B" w:rsidP="00D325BC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07259B" w:rsidRPr="001E434A" w:rsidRDefault="0007259B" w:rsidP="00D325BC">
      <w:pPr>
        <w:jc w:val="both"/>
        <w:rPr>
          <w:rFonts w:ascii="Arial" w:hAnsi="Arial" w:cs="Arial"/>
          <w:b/>
        </w:rPr>
      </w:pPr>
    </w:p>
    <w:p w:rsidR="009720E1" w:rsidRDefault="009720E1" w:rsidP="009720E1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9720E1" w:rsidRDefault="009720E1" w:rsidP="009720E1">
      <w:pPr>
        <w:tabs>
          <w:tab w:val="num" w:pos="540"/>
        </w:tabs>
        <w:rPr>
          <w:rFonts w:ascii="Arial" w:hAnsi="Arial" w:cs="Arial"/>
        </w:rPr>
      </w:pPr>
    </w:p>
    <w:p w:rsidR="009720E1" w:rsidRDefault="009720E1" w:rsidP="009720E1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9720E1" w:rsidRDefault="009720E1" w:rsidP="009720E1">
      <w:pPr>
        <w:pStyle w:val="Odstavekseznama"/>
        <w:rPr>
          <w:rFonts w:ascii="Arial" w:hAnsi="Arial" w:cs="Arial"/>
        </w:rPr>
      </w:pPr>
    </w:p>
    <w:p w:rsidR="009720E1" w:rsidRDefault="009720E1" w:rsidP="009720E1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9720E1" w:rsidRDefault="009720E1" w:rsidP="009720E1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9720E1" w:rsidRDefault="009720E1" w:rsidP="009720E1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9720E1" w:rsidRDefault="009720E1" w:rsidP="009720E1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9720E1" w:rsidRDefault="009720E1" w:rsidP="009720E1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9720E1" w:rsidRDefault="009720E1" w:rsidP="009720E1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9720E1" w:rsidRDefault="009720E1" w:rsidP="009720E1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9720E1" w:rsidRDefault="009720E1" w:rsidP="009720E1">
      <w:pPr>
        <w:pStyle w:val="Odstavekseznama"/>
        <w:rPr>
          <w:rFonts w:ascii="Arial" w:hAnsi="Arial" w:cs="Arial"/>
        </w:rPr>
      </w:pPr>
    </w:p>
    <w:p w:rsidR="009720E1" w:rsidRDefault="009720E1" w:rsidP="009720E1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dentifikacijski dokument: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9720E1" w:rsidRDefault="009720E1" w:rsidP="009720E1">
      <w:pPr>
        <w:pStyle w:val="Odstavekseznama"/>
        <w:rPr>
          <w:rFonts w:ascii="Arial" w:hAnsi="Arial" w:cs="Arial"/>
        </w:rPr>
      </w:pPr>
    </w:p>
    <w:p w:rsidR="009720E1" w:rsidRDefault="009720E1" w:rsidP="009720E1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</w:p>
    <w:p w:rsidR="009720E1" w:rsidRDefault="009720E1" w:rsidP="009720E1">
      <w:pPr>
        <w:pStyle w:val="Odstavekseznama"/>
        <w:rPr>
          <w:rFonts w:ascii="Arial" w:hAnsi="Arial" w:cs="Arial"/>
        </w:rPr>
      </w:pPr>
    </w:p>
    <w:p w:rsidR="009720E1" w:rsidRDefault="009720E1" w:rsidP="009720E1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___</w:t>
      </w:r>
    </w:p>
    <w:p w:rsidR="0007259B" w:rsidRPr="001E434A" w:rsidRDefault="0007259B" w:rsidP="009720E1">
      <w:pPr>
        <w:tabs>
          <w:tab w:val="num" w:pos="540"/>
        </w:tabs>
        <w:jc w:val="both"/>
        <w:rPr>
          <w:rFonts w:ascii="Arial" w:hAnsi="Arial" w:cs="Arial"/>
        </w:rPr>
      </w:pPr>
    </w:p>
    <w:p w:rsidR="0007259B" w:rsidRPr="001E434A" w:rsidRDefault="0007259B" w:rsidP="00D325BC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 w:rsidR="009720E1"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07259B" w:rsidRPr="001E434A" w:rsidRDefault="0007259B" w:rsidP="00D325BC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</w:p>
    <w:p w:rsidR="0007259B" w:rsidRPr="001E434A" w:rsidRDefault="0007259B" w:rsidP="00D325B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07259B" w:rsidRPr="001E434A" w:rsidRDefault="0007259B" w:rsidP="00D325BC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DOSEDANJE SODELOVANJE V IZMENJAVAH OZ. PROJEKTIIH:</w:t>
      </w:r>
    </w:p>
    <w:p w:rsidR="0007259B" w:rsidRPr="001E434A" w:rsidRDefault="0007259B" w:rsidP="00D325BC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720E1">
        <w:rPr>
          <w:rFonts w:ascii="Arial" w:hAnsi="Arial" w:cs="Arial"/>
        </w:rPr>
        <w:t>_________________________________________________</w:t>
      </w:r>
    </w:p>
    <w:p w:rsidR="0007259B" w:rsidRPr="001E434A" w:rsidRDefault="0007259B" w:rsidP="00087D0F">
      <w:pPr>
        <w:tabs>
          <w:tab w:val="num" w:pos="540"/>
        </w:tabs>
        <w:jc w:val="both"/>
        <w:rPr>
          <w:rFonts w:ascii="Arial" w:hAnsi="Arial" w:cs="Arial"/>
        </w:rPr>
      </w:pPr>
    </w:p>
    <w:p w:rsidR="0007259B" w:rsidRPr="001E434A" w:rsidRDefault="0007259B" w:rsidP="00D325BC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A0241A" w:rsidRDefault="00A0241A" w:rsidP="00D325BC">
      <w:pPr>
        <w:ind w:left="540"/>
        <w:jc w:val="both"/>
        <w:rPr>
          <w:rFonts w:ascii="Arial" w:hAnsi="Arial" w:cs="Arial"/>
        </w:rPr>
      </w:pPr>
    </w:p>
    <w:p w:rsidR="0007259B" w:rsidRPr="001E434A" w:rsidRDefault="0007259B" w:rsidP="00D325BC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lastRenderedPageBreak/>
        <w:t>__________________________________________________________________________________________________________________________________________________________________________________________________</w:t>
      </w:r>
      <w:r w:rsidR="00DA08E8" w:rsidRPr="001E434A">
        <w:rPr>
          <w:rFonts w:ascii="Arial" w:hAnsi="Arial" w:cs="Arial"/>
        </w:rPr>
        <w:t>________________________________________________</w:t>
      </w:r>
    </w:p>
    <w:p w:rsidR="00DA08E8" w:rsidRPr="001E434A" w:rsidRDefault="0007259B" w:rsidP="00D325BC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</w:t>
      </w:r>
      <w:r w:rsidR="00DA08E8" w:rsidRPr="001E434A">
        <w:rPr>
          <w:rFonts w:ascii="Arial" w:hAnsi="Arial" w:cs="Arial"/>
        </w:rPr>
        <w:t>_____________________________________________________</w:t>
      </w:r>
    </w:p>
    <w:p w:rsidR="0007259B" w:rsidRPr="001E434A" w:rsidRDefault="0007259B" w:rsidP="00D325BC">
      <w:pPr>
        <w:ind w:left="540"/>
        <w:jc w:val="both"/>
        <w:rPr>
          <w:rFonts w:ascii="Arial" w:hAnsi="Arial" w:cs="Arial"/>
        </w:rPr>
      </w:pPr>
    </w:p>
    <w:p w:rsidR="0007259B" w:rsidRPr="001E434A" w:rsidRDefault="0007259B" w:rsidP="00D325BC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A0241A" w:rsidRDefault="00A0241A" w:rsidP="00D325BC">
      <w:pPr>
        <w:ind w:left="540"/>
        <w:jc w:val="both"/>
        <w:rPr>
          <w:rFonts w:ascii="Arial" w:hAnsi="Arial" w:cs="Arial"/>
        </w:rPr>
      </w:pPr>
    </w:p>
    <w:p w:rsidR="0007259B" w:rsidRPr="001E434A" w:rsidRDefault="0007259B" w:rsidP="00D325BC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</w:t>
      </w:r>
      <w:r w:rsidR="00DA08E8" w:rsidRPr="001E434A">
        <w:rPr>
          <w:rFonts w:ascii="Arial" w:hAnsi="Arial" w:cs="Arial"/>
        </w:rPr>
        <w:t>________________________________________________</w:t>
      </w:r>
    </w:p>
    <w:p w:rsidR="0007259B" w:rsidRPr="001E434A" w:rsidRDefault="0007259B" w:rsidP="00D325BC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</w:t>
      </w:r>
      <w:r w:rsidR="00DA08E8" w:rsidRPr="001E434A">
        <w:rPr>
          <w:rFonts w:ascii="Arial" w:hAnsi="Arial" w:cs="Arial"/>
        </w:rPr>
        <w:t>____________________________________</w:t>
      </w:r>
    </w:p>
    <w:p w:rsidR="0007259B" w:rsidRPr="001E434A" w:rsidRDefault="0007259B" w:rsidP="009720E1">
      <w:pPr>
        <w:tabs>
          <w:tab w:val="num" w:pos="540"/>
        </w:tabs>
        <w:jc w:val="both"/>
        <w:rPr>
          <w:rFonts w:ascii="Arial" w:hAnsi="Arial" w:cs="Arial"/>
        </w:rPr>
      </w:pPr>
    </w:p>
    <w:p w:rsidR="0007259B" w:rsidRPr="00087D0F" w:rsidRDefault="0007259B" w:rsidP="009720E1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087D0F" w:rsidRDefault="00087D0F" w:rsidP="00D325BC">
      <w:pPr>
        <w:ind w:left="540"/>
        <w:jc w:val="both"/>
        <w:rPr>
          <w:rFonts w:ascii="Arial" w:hAnsi="Arial" w:cs="Arial"/>
        </w:rPr>
      </w:pPr>
    </w:p>
    <w:p w:rsidR="0007259B" w:rsidRPr="001E434A" w:rsidRDefault="0007259B" w:rsidP="00D325BC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</w:t>
      </w:r>
      <w:r w:rsidR="00DA08E8" w:rsidRPr="001E434A">
        <w:rPr>
          <w:rFonts w:ascii="Arial" w:hAnsi="Arial" w:cs="Arial"/>
        </w:rPr>
        <w:t>____________________________________</w:t>
      </w:r>
    </w:p>
    <w:p w:rsidR="0007259B" w:rsidRDefault="0007259B" w:rsidP="009720E1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</w:t>
      </w:r>
      <w:r w:rsidR="00DA08E8" w:rsidRPr="001E434A">
        <w:rPr>
          <w:rFonts w:ascii="Arial" w:hAnsi="Arial" w:cs="Arial"/>
        </w:rPr>
        <w:t>____________________________________</w:t>
      </w:r>
    </w:p>
    <w:p w:rsidR="009720E1" w:rsidRPr="001E434A" w:rsidRDefault="009720E1" w:rsidP="009720E1">
      <w:pPr>
        <w:ind w:left="540"/>
        <w:jc w:val="both"/>
        <w:rPr>
          <w:rFonts w:ascii="Arial" w:hAnsi="Arial" w:cs="Arial"/>
        </w:rPr>
      </w:pPr>
    </w:p>
    <w:p w:rsidR="0007259B" w:rsidRPr="001E434A" w:rsidRDefault="0007259B" w:rsidP="00D325BC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7. Razno – tvoje sporočilo: </w:t>
      </w:r>
    </w:p>
    <w:p w:rsidR="0007259B" w:rsidRDefault="0007259B" w:rsidP="00D325BC">
      <w:pPr>
        <w:ind w:left="540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____</w:t>
      </w:r>
      <w:r w:rsidR="00DA08E8">
        <w:rPr>
          <w:rFonts w:ascii="Arial" w:hAnsi="Arial" w:cs="Arial"/>
        </w:rPr>
        <w:t>____________________________________</w:t>
      </w:r>
    </w:p>
    <w:p w:rsidR="00087D0F" w:rsidRDefault="0007259B" w:rsidP="00A0241A">
      <w:pPr>
        <w:ind w:left="54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softHyphen/>
        <w:t>_</w:t>
      </w:r>
      <w:r w:rsidR="00DA08E8">
        <w:rPr>
          <w:rFonts w:ascii="Arial" w:hAnsi="Arial" w:cs="Arial"/>
        </w:rPr>
        <w:t>____________________________________</w:t>
      </w:r>
    </w:p>
    <w:p w:rsidR="0007259B" w:rsidRPr="00914A7F" w:rsidRDefault="00087D0F" w:rsidP="00087D0F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="0007259B" w:rsidRPr="00914A7F">
        <w:rPr>
          <w:rFonts w:ascii="Arial" w:hAnsi="Arial" w:cs="Arial"/>
        </w:rPr>
        <w:t>Kraj in datum</w:t>
      </w:r>
      <w:r w:rsidR="0007259B">
        <w:rPr>
          <w:rFonts w:ascii="Arial" w:hAnsi="Arial" w:cs="Arial"/>
        </w:rPr>
        <w:t>:</w:t>
      </w:r>
      <w:r w:rsidR="0007259B"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 w:rsidR="00087F9E">
        <w:rPr>
          <w:rFonts w:ascii="Arial" w:hAnsi="Arial" w:cs="Arial"/>
        </w:rPr>
        <w:t>:</w:t>
      </w:r>
    </w:p>
    <w:p w:rsidR="0007259B" w:rsidRDefault="0007259B" w:rsidP="00D325BC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107A" w:rsidRDefault="00D4107A" w:rsidP="00363D35">
      <w:pPr>
        <w:spacing w:after="0" w:line="240" w:lineRule="auto"/>
      </w:pPr>
      <w:r>
        <w:separator/>
      </w:r>
    </w:p>
  </w:endnote>
  <w:endnote w:type="continuationSeparator" w:id="0">
    <w:p w:rsidR="00D4107A" w:rsidRDefault="00D4107A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D4107A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F26555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F26555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1136EC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F26555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F26555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F26555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1136EC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F26555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D4107A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F26555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F26555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1136EC">
              <w:rPr>
                <w:rFonts w:ascii="Times New Roman" w:hAnsi="Times New Roman" w:cs="Times New Roman"/>
                <w:b/>
                <w:noProof/>
              </w:rPr>
              <w:t>1</w:t>
            </w:r>
            <w:r w:rsidR="00F26555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F26555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F26555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1136EC">
              <w:rPr>
                <w:rFonts w:ascii="Times New Roman" w:hAnsi="Times New Roman" w:cs="Times New Roman"/>
                <w:b/>
                <w:noProof/>
              </w:rPr>
              <w:t>2</w:t>
            </w:r>
            <w:r w:rsidR="00F26555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107A" w:rsidRDefault="00D4107A" w:rsidP="00363D35">
      <w:pPr>
        <w:spacing w:after="0" w:line="240" w:lineRule="auto"/>
      </w:pPr>
      <w:r>
        <w:separator/>
      </w:r>
    </w:p>
  </w:footnote>
  <w:footnote w:type="continuationSeparator" w:id="0">
    <w:p w:rsidR="00D4107A" w:rsidRDefault="00D4107A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D4107A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D4107A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D4107A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4107A"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7"/>
  </w:num>
  <w:num w:numId="7">
    <w:abstractNumId w:val="2"/>
  </w:num>
  <w:num w:numId="8">
    <w:abstractNumId w:val="6"/>
  </w:num>
  <w:num w:numId="9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U0MjEzNzUws7AwNrFQ0lEKTi0uzszPAykwrAUA//nRKi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6497E"/>
    <w:rsid w:val="0007259B"/>
    <w:rsid w:val="000821CB"/>
    <w:rsid w:val="00087D0F"/>
    <w:rsid w:val="00087F9E"/>
    <w:rsid w:val="00094C52"/>
    <w:rsid w:val="000956EB"/>
    <w:rsid w:val="000C7364"/>
    <w:rsid w:val="000E473E"/>
    <w:rsid w:val="0010137A"/>
    <w:rsid w:val="001117D8"/>
    <w:rsid w:val="001136EC"/>
    <w:rsid w:val="001216F2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5AC9"/>
    <w:rsid w:val="00326EE9"/>
    <w:rsid w:val="00332B04"/>
    <w:rsid w:val="0035345C"/>
    <w:rsid w:val="00363D35"/>
    <w:rsid w:val="00364237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E02CD"/>
    <w:rsid w:val="004E64C9"/>
    <w:rsid w:val="004F17F7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14166"/>
    <w:rsid w:val="00633826"/>
    <w:rsid w:val="006710FF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21851"/>
    <w:rsid w:val="00737474"/>
    <w:rsid w:val="00751B79"/>
    <w:rsid w:val="00780AA3"/>
    <w:rsid w:val="007877AD"/>
    <w:rsid w:val="0079775D"/>
    <w:rsid w:val="007B2299"/>
    <w:rsid w:val="007C147D"/>
    <w:rsid w:val="007C2E4C"/>
    <w:rsid w:val="007D513C"/>
    <w:rsid w:val="007D5276"/>
    <w:rsid w:val="007E5636"/>
    <w:rsid w:val="00810F8A"/>
    <w:rsid w:val="008117CD"/>
    <w:rsid w:val="00835910"/>
    <w:rsid w:val="00861112"/>
    <w:rsid w:val="008635E1"/>
    <w:rsid w:val="008A586C"/>
    <w:rsid w:val="008C25A6"/>
    <w:rsid w:val="008C3D2E"/>
    <w:rsid w:val="008E2BA3"/>
    <w:rsid w:val="008E69A8"/>
    <w:rsid w:val="008F6940"/>
    <w:rsid w:val="00925636"/>
    <w:rsid w:val="00946628"/>
    <w:rsid w:val="00950D08"/>
    <w:rsid w:val="00962F5B"/>
    <w:rsid w:val="009700C6"/>
    <w:rsid w:val="009720E1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A0241A"/>
    <w:rsid w:val="00A162C2"/>
    <w:rsid w:val="00A4576A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6724"/>
    <w:rsid w:val="00BB6BF6"/>
    <w:rsid w:val="00BD2A2C"/>
    <w:rsid w:val="00BF1005"/>
    <w:rsid w:val="00BF5EF9"/>
    <w:rsid w:val="00C053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604F"/>
    <w:rsid w:val="00C970C3"/>
    <w:rsid w:val="00C974AE"/>
    <w:rsid w:val="00CA465C"/>
    <w:rsid w:val="00CA5E6E"/>
    <w:rsid w:val="00CD104C"/>
    <w:rsid w:val="00CD44A4"/>
    <w:rsid w:val="00CE737C"/>
    <w:rsid w:val="00CF0070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4107A"/>
    <w:rsid w:val="00D64F11"/>
    <w:rsid w:val="00D65279"/>
    <w:rsid w:val="00D70C1D"/>
    <w:rsid w:val="00D71802"/>
    <w:rsid w:val="00D7190C"/>
    <w:rsid w:val="00D949AF"/>
    <w:rsid w:val="00DA08E8"/>
    <w:rsid w:val="00DB4A15"/>
    <w:rsid w:val="00DD685B"/>
    <w:rsid w:val="00DE0BC2"/>
    <w:rsid w:val="00DE21D9"/>
    <w:rsid w:val="00DE57E2"/>
    <w:rsid w:val="00DE5AFF"/>
    <w:rsid w:val="00DF127D"/>
    <w:rsid w:val="00E16F4D"/>
    <w:rsid w:val="00E2358B"/>
    <w:rsid w:val="00E23662"/>
    <w:rsid w:val="00E27CF6"/>
    <w:rsid w:val="00E3738A"/>
    <w:rsid w:val="00E43D5E"/>
    <w:rsid w:val="00E478C6"/>
    <w:rsid w:val="00E51423"/>
    <w:rsid w:val="00E563A2"/>
    <w:rsid w:val="00E601A8"/>
    <w:rsid w:val="00E80275"/>
    <w:rsid w:val="00E97E1D"/>
    <w:rsid w:val="00EB0D2A"/>
    <w:rsid w:val="00EB78A5"/>
    <w:rsid w:val="00EC1FD4"/>
    <w:rsid w:val="00EC389D"/>
    <w:rsid w:val="00EF2572"/>
    <w:rsid w:val="00F1254E"/>
    <w:rsid w:val="00F15847"/>
    <w:rsid w:val="00F25887"/>
    <w:rsid w:val="00F26555"/>
    <w:rsid w:val="00F31112"/>
    <w:rsid w:val="00F37B44"/>
    <w:rsid w:val="00F504E9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4CFEBAA5-500A-42BE-AA3F-145321F99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8191BA-110C-4822-A46E-2CAEA04AA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2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35</cp:revision>
  <cp:lastPrinted>2016-04-06T08:38:00Z</cp:lastPrinted>
  <dcterms:created xsi:type="dcterms:W3CDTF">2016-01-19T08:13:00Z</dcterms:created>
  <dcterms:modified xsi:type="dcterms:W3CDTF">2019-02-21T07:54:00Z</dcterms:modified>
</cp:coreProperties>
</file>